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สำหรับสัปดาห์นี้ก็จะมาเรียนเพิ่มเติมต่อก่อนนั้นก็จะเป็นตัวมาตรฐาน802.45 นะคะ อาจจะเป็นของตัวสวัสดีคน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เป็นรูปแบบนี้ตอนนะคะรงนี้ผัดมาม่าสอน address นะคะ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ก็ต้องระบุตัวตนว่าเราคือใครแล้วเราจะส่งข้อมูลไปที่ไหนวันนี้ก็จะมีตัวดีนะคะเป็นตัวกำหนดรับผิดชอบเกี่ยวกับกำหนดนะคะถ่ายรูปแบบพี่เครือข่ายอื่นๆนะคะที่อยู่ในสากลที่สามารถที่จะเข้าใจนะคะ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และมีความยาวอยู่ที่ความยาวเท่าไหร่นะคะโดยสามารถส่งนะคะ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อันนี้ก็จะเป็นการช่วยเช็คความถูกต้องของข้อมูลว่าไปทางเนี่ยครับ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ๆ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ในตัวแล้วก็ตัวเข้าไปเดี๋ยวเราจะมาทำความรู้จักกันว่า 2 ตัวนี้เขามีลักษณะหรือว่าสมบัติอะไรบ้างนั่นเองเริ่มจากตัวรูปแรกนะคะตัวเองเขียนว่าโทรเขียนตัวนี้นะคะ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จะเป็นตัวนี้นะคะโดยการเปลี่ยนนะคะข้อมูลaccess Control นางเอกAEC ของเราตอนนี้เนี่ยจากตัวที่มีค่านะคะ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พี่เริ่มต้นแล้วก็สิ้นสุดของตัวเครื่องคอมพิวเตอร์เรื่องนั้นพี่ทำการจะส่งมายังไปทั้งคืนนะคะ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ตอนนี้ก็จะมี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ปล่าหรือว่าเป็นฟิล์มข้อinit</w:t>
      </w:r>
    </w:p>
    <w:p>
      <w:pPr>
        <w:pStyle w:val="BodyText"/>
      </w:pPr>
      <w:r>
        <w:t xml:space="preserve">()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ก็จะเป็นลักษณะการเชื่อมต่ออุปกรณ์คอมพิวเตอร์แล้วก็ผ่านด้วยตัวเองmau ตัวนี้เชื่อมไปยังสายนะคะConnection ต่างๆ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ก็คือตัว HDDI นะคะก็ f ย่อมาจากไฟเบอร์ก็คือเป็นอุปกรณ์ที่สายสายเชื่อมต่อในรูปแบบไฟเบอร์ติดของเรานะคะเป็นระบบเครือข่ายนะคะใช้รูปแบบ kerry เมื่อกี้ของเรานะคะที่มีการเชื่อมต่อเป็นวงปิดน้อยผ่านมาตรฐานของMSI แล้วก็ไอที่อยู่ของเรานะคะจากรูปนะคะจากรูปของเรานะคะเราก็จะทราบให้เห็นการเปรียบเทียบของตัวโครงสร้าง2 อันนะคะในตัวโครงสร้างของตัว OSI ของเรา OSI model 7 layer นะคะพี่น่าจะเป็นประมาณเกือบสัปดาห์ที่ 2 ที่เราเรียนมานะคะไม่มีชื่ออะไรบ้างมาเปรียบเทียบกับตัว ftdi ที่เป็น Fiber Optic ที่เราเชื่อมต่อในของเล่นลิงของเรานะคะ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ๆกันเลยเอาของตัวเองแล้วก็ทั้ง 2 อันของตัว sci เองนะคะผัดมาม่าในตัวเลยเยอะที่ 2 นะคะก็ของตัวเองให้ใส่ก็จะเป็นตัวตะลิงประจักษ์ไปเชื่อมต่อนะคะกับตัว Media access Control นะคะหรือว่าตัวใหม่ของเราแล้วก็ตัวเอา l c โลจิคอล Link Control ในอีกจะเป็นการเปรียบเทียบลักษณะของเลเยอร์นะคะจะได้มองภาพว่าเป็นของปิดของเก่ามันเองมันก็จะPygame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22T03:33:39Z</dcterms:created>
  <dcterms:modified xsi:type="dcterms:W3CDTF">2024-04-22T03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8.35 น.</vt:lpwstr>
  </property>
  <property fmtid="{D5CDD505-2E9C-101B-9397-08002B2CF9AE}" pid="3" name="subtitle">
    <vt:lpwstr/>
  </property>
</Properties>
</file>